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0000" w:rsidRPr="003E5891" w:rsidRDefault="000E23FE" w:rsidP="003E5891">
      <w:pPr>
        <w:jc w:val="center"/>
        <w:rPr>
          <w:b/>
          <w:sz w:val="28"/>
          <w:szCs w:val="28"/>
        </w:rPr>
      </w:pPr>
      <w:r w:rsidRPr="003E5891">
        <w:rPr>
          <w:b/>
          <w:sz w:val="28"/>
          <w:szCs w:val="28"/>
        </w:rPr>
        <w:t>Role of content writing in digital marketing</w:t>
      </w:r>
    </w:p>
    <w:p w:rsidR="000E23FE" w:rsidRDefault="00EA68C9">
      <w:r>
        <w:t>Hey, a</w:t>
      </w:r>
      <w:r w:rsidR="000E23FE">
        <w:t>re you thinking of making your career in digital marketing</w:t>
      </w:r>
      <w:r w:rsidR="00C11F83">
        <w:t xml:space="preserve"> as a content writer</w:t>
      </w:r>
      <w:r w:rsidR="000E23FE">
        <w:t xml:space="preserve">? May you have some </w:t>
      </w:r>
      <w:r w:rsidR="006C4DA4">
        <w:t>queries about</w:t>
      </w:r>
      <w:r w:rsidR="000E23FE">
        <w:t xml:space="preserve"> how to start</w:t>
      </w:r>
      <w:r w:rsidR="00DD07C4">
        <w:t>, where to learn, where to apply etc</w:t>
      </w:r>
      <w:r w:rsidR="000E23FE">
        <w:t>?</w:t>
      </w:r>
      <w:r w:rsidR="00DD07C4">
        <w:t xml:space="preserve"> This article will definitely answer </w:t>
      </w:r>
      <w:r w:rsidR="00EE1182">
        <w:t xml:space="preserve">your </w:t>
      </w:r>
      <w:r w:rsidR="006C4DA4">
        <w:t>queries</w:t>
      </w:r>
      <w:r w:rsidR="00EE1182">
        <w:t>.</w:t>
      </w:r>
      <w:r w:rsidR="00DD07C4">
        <w:t xml:space="preserve"> </w:t>
      </w:r>
      <w:r w:rsidR="000E23FE">
        <w:t xml:space="preserve"> </w:t>
      </w:r>
      <w:r w:rsidR="00C11F83">
        <w:t>There are</w:t>
      </w:r>
      <w:r w:rsidR="000E23FE">
        <w:t xml:space="preserve"> numerous fields</w:t>
      </w:r>
      <w:r w:rsidR="00C11F83">
        <w:t xml:space="preserve"> in web marketing</w:t>
      </w:r>
      <w:r w:rsidR="000E23FE">
        <w:t xml:space="preserve"> from where you can choose any</w:t>
      </w:r>
      <w:r w:rsidR="002A15B6">
        <w:t xml:space="preserve"> </w:t>
      </w:r>
      <w:r w:rsidR="000E23FE">
        <w:t xml:space="preserve">one </w:t>
      </w:r>
      <w:r w:rsidR="002A15B6">
        <w:t xml:space="preserve">from them </w:t>
      </w:r>
      <w:r w:rsidR="000E23FE">
        <w:t xml:space="preserve">and can </w:t>
      </w:r>
      <w:r w:rsidR="00C11F83">
        <w:t xml:space="preserve">earn more working </w:t>
      </w:r>
      <w:r w:rsidR="002A15B6">
        <w:t>fewer</w:t>
      </w:r>
      <w:r w:rsidR="00C11F83">
        <w:t xml:space="preserve"> hours compar</w:t>
      </w:r>
      <w:r w:rsidR="002A15B6">
        <w:t>ed</w:t>
      </w:r>
      <w:r w:rsidR="00C11F83">
        <w:t xml:space="preserve"> to working in other sectors.</w:t>
      </w:r>
      <w:r w:rsidR="000E23FE">
        <w:t xml:space="preserve"> </w:t>
      </w:r>
    </w:p>
    <w:p w:rsidR="003E5891" w:rsidRDefault="00C11F83">
      <w:r>
        <w:t xml:space="preserve">Let’s start with some of </w:t>
      </w:r>
      <w:r w:rsidR="002A15B6">
        <w:t xml:space="preserve">the </w:t>
      </w:r>
      <w:r>
        <w:t xml:space="preserve">job opportunities </w:t>
      </w:r>
      <w:r w:rsidR="00DD07C4">
        <w:t>th</w:t>
      </w:r>
      <w:r w:rsidR="002A15B6">
        <w:t>at</w:t>
      </w:r>
      <w:r w:rsidR="00DD07C4">
        <w:t xml:space="preserve"> </w:t>
      </w:r>
      <w:r w:rsidR="006C4DA4">
        <w:t>you can find in</w:t>
      </w:r>
      <w:r>
        <w:t xml:space="preserve"> digital marketing</w:t>
      </w:r>
      <w:r w:rsidR="00DD07C4">
        <w:t>. You can be a</w:t>
      </w:r>
      <w:r w:rsidR="002A15B6">
        <w:t>n</w:t>
      </w:r>
      <w:r w:rsidR="00DD07C4">
        <w:t xml:space="preserve"> SEO specialist, marketing officer, digital project manager and last </w:t>
      </w:r>
      <w:r w:rsidR="006C4DA4">
        <w:t xml:space="preserve">but </w:t>
      </w:r>
      <w:r w:rsidR="00DD07C4">
        <w:t>not the least content writer.</w:t>
      </w:r>
      <w:r>
        <w:t xml:space="preserve"> </w:t>
      </w:r>
      <w:r w:rsidR="00DD07C4">
        <w:t xml:space="preserve">As it is said that content writer is the king of digital marketing. </w:t>
      </w:r>
      <w:r w:rsidR="006C4DA4">
        <w:t>Content</w:t>
      </w:r>
      <w:r w:rsidR="003E5891">
        <w:t xml:space="preserve"> attract</w:t>
      </w:r>
      <w:r w:rsidR="006C4DA4">
        <w:t>s</w:t>
      </w:r>
      <w:r w:rsidR="003E5891">
        <w:t xml:space="preserve"> </w:t>
      </w:r>
      <w:r w:rsidR="002A15B6">
        <w:t xml:space="preserve">the </w:t>
      </w:r>
      <w:r w:rsidR="003E5891">
        <w:t>audience to the website and give</w:t>
      </w:r>
      <w:r w:rsidR="002A15B6">
        <w:t>s</w:t>
      </w:r>
      <w:r w:rsidR="003E5891">
        <w:t xml:space="preserve"> information related to the product or service which will hold users in the site so that there is more chance of getting business. So, let’s list out some of the importance of content in web marketing.</w:t>
      </w:r>
    </w:p>
    <w:p w:rsidR="00577933" w:rsidRPr="007C03FB" w:rsidRDefault="00577933" w:rsidP="003E5891">
      <w:pPr>
        <w:pStyle w:val="ListParagraph"/>
        <w:numPr>
          <w:ilvl w:val="0"/>
          <w:numId w:val="1"/>
        </w:numPr>
        <w:rPr>
          <w:b/>
        </w:rPr>
      </w:pPr>
      <w:r w:rsidRPr="007C03FB">
        <w:rPr>
          <w:b/>
        </w:rPr>
        <w:t xml:space="preserve">Content answers the audience </w:t>
      </w:r>
    </w:p>
    <w:p w:rsidR="00577933" w:rsidRDefault="00577933" w:rsidP="00577933">
      <w:pPr>
        <w:pStyle w:val="ListParagraph"/>
      </w:pPr>
      <w:r>
        <w:t xml:space="preserve">First, content informs the targeted audience about the product or service and answers most of the questions of the users. </w:t>
      </w:r>
      <w:r w:rsidR="007C03FB">
        <w:t>So, when we create content we are not only promoting our business, at the same time, we are</w:t>
      </w:r>
      <w:r>
        <w:t xml:space="preserve"> </w:t>
      </w:r>
      <w:r w:rsidR="007C03FB">
        <w:t xml:space="preserve">helping our customers to choose </w:t>
      </w:r>
      <w:r w:rsidR="002A15B6">
        <w:t xml:space="preserve">the </w:t>
      </w:r>
      <w:r w:rsidR="007C03FB">
        <w:t xml:space="preserve">right product which will save </w:t>
      </w:r>
      <w:r w:rsidR="007E1CA8">
        <w:t xml:space="preserve">their </w:t>
      </w:r>
      <w:r w:rsidR="007C03FB">
        <w:t>time and money.</w:t>
      </w:r>
    </w:p>
    <w:p w:rsidR="000563CC" w:rsidRDefault="000563CC" w:rsidP="00577933">
      <w:pPr>
        <w:pStyle w:val="ListParagraph"/>
      </w:pPr>
    </w:p>
    <w:p w:rsidR="007C03FB" w:rsidRPr="007C03FB" w:rsidRDefault="007C03FB" w:rsidP="007C03FB">
      <w:pPr>
        <w:pStyle w:val="ListParagraph"/>
        <w:numPr>
          <w:ilvl w:val="0"/>
          <w:numId w:val="1"/>
        </w:numPr>
        <w:rPr>
          <w:b/>
        </w:rPr>
      </w:pPr>
      <w:r w:rsidRPr="007C03FB">
        <w:rPr>
          <w:b/>
        </w:rPr>
        <w:t>Content ranks in Google</w:t>
      </w:r>
    </w:p>
    <w:p w:rsidR="007C03FB" w:rsidRDefault="007C03FB" w:rsidP="007C03FB">
      <w:pPr>
        <w:pStyle w:val="ListParagraph"/>
      </w:pPr>
      <w:r>
        <w:t xml:space="preserve">We all know that Google is the largest search engine in the world. There </w:t>
      </w:r>
      <w:r w:rsidR="000563CC">
        <w:t>are</w:t>
      </w:r>
      <w:r>
        <w:t xml:space="preserve"> 1 trillion searches every year </w:t>
      </w:r>
      <w:r w:rsidR="000563CC">
        <w:t xml:space="preserve">in Google from users all over the world. With this number, creating content and posting </w:t>
      </w:r>
      <w:r w:rsidR="002A15B6">
        <w:t>o</w:t>
      </w:r>
      <w:r w:rsidR="000563CC">
        <w:t xml:space="preserve">n our website is the best method of reaching our potential customers. On the other hand, when you </w:t>
      </w:r>
      <w:r w:rsidR="00522E51">
        <w:t xml:space="preserve">post something regularly </w:t>
      </w:r>
      <w:r w:rsidR="002A15B6">
        <w:t>o</w:t>
      </w:r>
      <w:r w:rsidR="00522E51">
        <w:t>n your site</w:t>
      </w:r>
      <w:r w:rsidR="002A15B6">
        <w:t xml:space="preserve"> gives</w:t>
      </w:r>
      <w:r w:rsidR="00522E51">
        <w:t xml:space="preserve"> Google will rank and show your site in top so that you can get more visitors.</w:t>
      </w:r>
    </w:p>
    <w:p w:rsidR="00551229" w:rsidRDefault="00551229" w:rsidP="007C03FB">
      <w:pPr>
        <w:pStyle w:val="ListParagraph"/>
      </w:pPr>
    </w:p>
    <w:p w:rsidR="00522E51" w:rsidRPr="00633C18" w:rsidRDefault="00633C18" w:rsidP="00522E51">
      <w:pPr>
        <w:pStyle w:val="ListParagraph"/>
        <w:numPr>
          <w:ilvl w:val="0"/>
          <w:numId w:val="1"/>
        </w:numPr>
        <w:rPr>
          <w:b/>
        </w:rPr>
      </w:pPr>
      <w:r w:rsidRPr="00633C18">
        <w:rPr>
          <w:b/>
        </w:rPr>
        <w:t xml:space="preserve">Content shared </w:t>
      </w:r>
      <w:r w:rsidR="002A15B6">
        <w:rPr>
          <w:b/>
        </w:rPr>
        <w:t>o</w:t>
      </w:r>
      <w:r w:rsidRPr="00633C18">
        <w:rPr>
          <w:b/>
        </w:rPr>
        <w:t>n social media is valuable</w:t>
      </w:r>
    </w:p>
    <w:p w:rsidR="00633C18" w:rsidRDefault="00633C18" w:rsidP="00633C18">
      <w:pPr>
        <w:pStyle w:val="ListParagraph"/>
      </w:pPr>
      <w:r>
        <w:t xml:space="preserve">Whatever the business is, you need to promote it on social media. You can </w:t>
      </w:r>
      <w:r w:rsidR="002A15B6">
        <w:t>post</w:t>
      </w:r>
      <w:r>
        <w:t xml:space="preserve"> </w:t>
      </w:r>
      <w:r w:rsidR="002A15B6">
        <w:t xml:space="preserve">a </w:t>
      </w:r>
      <w:r>
        <w:t xml:space="preserve">brief summary </w:t>
      </w:r>
      <w:r w:rsidR="002A15B6">
        <w:t xml:space="preserve">and link </w:t>
      </w:r>
      <w:r>
        <w:t>of what it is about on social network</w:t>
      </w:r>
      <w:r w:rsidR="002A15B6">
        <w:t>s</w:t>
      </w:r>
      <w:r>
        <w:t xml:space="preserve">. </w:t>
      </w:r>
      <w:r w:rsidR="00551229">
        <w:t>Your customers can directly connect to you by liking, commenting and sharing your post.</w:t>
      </w:r>
      <w:r>
        <w:t xml:space="preserve"> </w:t>
      </w:r>
    </w:p>
    <w:p w:rsidR="00AE4ACB" w:rsidRDefault="00AE4ACB" w:rsidP="00633C18">
      <w:pPr>
        <w:pStyle w:val="ListParagraph"/>
      </w:pPr>
    </w:p>
    <w:p w:rsidR="00551229" w:rsidRPr="00AE4ACB" w:rsidRDefault="00551229" w:rsidP="00551229">
      <w:pPr>
        <w:pStyle w:val="ListParagraph"/>
        <w:numPr>
          <w:ilvl w:val="0"/>
          <w:numId w:val="1"/>
        </w:numPr>
        <w:rPr>
          <w:b/>
        </w:rPr>
      </w:pPr>
      <w:r w:rsidRPr="00AE4ACB">
        <w:rPr>
          <w:b/>
        </w:rPr>
        <w:t>Conte</w:t>
      </w:r>
      <w:r w:rsidR="00AE4ACB" w:rsidRPr="00AE4ACB">
        <w:rPr>
          <w:b/>
        </w:rPr>
        <w:t>nt is the base for any digital marketing strategy</w:t>
      </w:r>
    </w:p>
    <w:p w:rsidR="00AE4ACB" w:rsidRDefault="00AE4ACB" w:rsidP="00AE4ACB">
      <w:pPr>
        <w:pStyle w:val="ListParagraph"/>
      </w:pPr>
      <w:r>
        <w:t xml:space="preserve">For starting any kind of digital marketing campaign, content is the key. It is also the foundation for SEO (search engine optimization) because </w:t>
      </w:r>
      <w:r w:rsidR="002A15B6">
        <w:t xml:space="preserve">a </w:t>
      </w:r>
      <w:r>
        <w:t>page of the content ranks in search engine</w:t>
      </w:r>
      <w:r w:rsidR="002A15B6">
        <w:t>s</w:t>
      </w:r>
      <w:r>
        <w:t>.</w:t>
      </w:r>
      <w:r w:rsidR="00401AE1">
        <w:t xml:space="preserve"> S</w:t>
      </w:r>
      <w:r>
        <w:t xml:space="preserve">o, </w:t>
      </w:r>
      <w:r w:rsidR="00401AE1">
        <w:t>it’s time to start writing good content on your website.</w:t>
      </w:r>
    </w:p>
    <w:p w:rsidR="00B40278" w:rsidRDefault="00B40278" w:rsidP="00B40278">
      <w:pPr>
        <w:rPr>
          <w:b/>
        </w:rPr>
      </w:pPr>
    </w:p>
    <w:p w:rsidR="00B40278" w:rsidRPr="00B40278" w:rsidRDefault="008C3BE4" w:rsidP="00B40278">
      <w:pPr>
        <w:rPr>
          <w:b/>
        </w:rPr>
      </w:pPr>
      <w:r w:rsidRPr="00EA68C9">
        <w:rPr>
          <w:b/>
        </w:rPr>
        <w:t>Content writing job description</w:t>
      </w:r>
    </w:p>
    <w:p w:rsidR="00B40278" w:rsidRDefault="00B40278" w:rsidP="00EA68C9">
      <w:pPr>
        <w:shd w:val="clear" w:color="auto" w:fill="FFFFFF"/>
        <w:spacing w:after="0" w:line="240" w:lineRule="auto"/>
      </w:pPr>
      <w:r w:rsidRPr="00B40278">
        <w:fldChar w:fldCharType="begin"/>
      </w:r>
      <w:r w:rsidRPr="00B40278">
        <w:instrText xml:space="preserve"> HYPERLINK "https://www.indeed.com/hire/job-description/content-writer" </w:instrText>
      </w:r>
      <w:r w:rsidRPr="00B40278">
        <w:fldChar w:fldCharType="separate"/>
      </w:r>
      <w:r w:rsidR="00EA68C9" w:rsidRPr="00EA68C9">
        <w:t>A content writer is responsible for creating a powerful content including website content, product or service description, social media content and blog posts. Other responsibilities includes doing research on related topic, generate idea and proof reading article before publishing.</w:t>
      </w:r>
      <w:r w:rsidR="00003A03">
        <w:t xml:space="preserve"> So, what make a good content writer? The good content writer </w:t>
      </w:r>
      <w:r w:rsidR="006C4DA4">
        <w:t>should</w:t>
      </w:r>
      <w:r w:rsidR="00003A03">
        <w:t>:</w:t>
      </w:r>
    </w:p>
    <w:p w:rsidR="00003A03" w:rsidRDefault="00003A03" w:rsidP="00003A03">
      <w:pPr>
        <w:pStyle w:val="ListParagraph"/>
        <w:numPr>
          <w:ilvl w:val="0"/>
          <w:numId w:val="2"/>
        </w:numPr>
        <w:shd w:val="clear" w:color="auto" w:fill="FFFFFF"/>
        <w:spacing w:after="0" w:line="240" w:lineRule="auto"/>
      </w:pPr>
      <w:r>
        <w:lastRenderedPageBreak/>
        <w:t>Use appropriate keyword which will help in SEO.</w:t>
      </w:r>
    </w:p>
    <w:p w:rsidR="00003A03" w:rsidRPr="00B40278" w:rsidRDefault="006C4DA4" w:rsidP="00003A03">
      <w:pPr>
        <w:pStyle w:val="ListParagraph"/>
        <w:numPr>
          <w:ilvl w:val="0"/>
          <w:numId w:val="2"/>
        </w:numPr>
        <w:shd w:val="clear" w:color="auto" w:fill="FFFFFF"/>
        <w:spacing w:after="0" w:line="240" w:lineRule="auto"/>
      </w:pPr>
      <w:r>
        <w:t>Have a good knowledge of English language and grammar.</w:t>
      </w:r>
    </w:p>
    <w:p w:rsidR="00EA68C9" w:rsidRDefault="00B40278" w:rsidP="006C4DA4">
      <w:pPr>
        <w:pStyle w:val="ListParagraph"/>
        <w:numPr>
          <w:ilvl w:val="0"/>
          <w:numId w:val="2"/>
        </w:numPr>
        <w:shd w:val="clear" w:color="auto" w:fill="FFFFFF"/>
        <w:spacing w:after="0" w:line="240" w:lineRule="auto"/>
      </w:pPr>
      <w:r w:rsidRPr="00EA68C9">
        <w:fldChar w:fldCharType="end"/>
      </w:r>
      <w:r w:rsidR="006C4DA4">
        <w:t>Work on creating new idea</w:t>
      </w:r>
      <w:r w:rsidR="002A15B6">
        <w:t>s</w:t>
      </w:r>
      <w:r w:rsidR="006C4DA4">
        <w:t xml:space="preserve"> related to the content.</w:t>
      </w:r>
    </w:p>
    <w:p w:rsidR="006C4DA4" w:rsidRDefault="006C4DA4" w:rsidP="006C4DA4">
      <w:pPr>
        <w:pStyle w:val="ListParagraph"/>
        <w:numPr>
          <w:ilvl w:val="0"/>
          <w:numId w:val="2"/>
        </w:numPr>
        <w:shd w:val="clear" w:color="auto" w:fill="FFFFFF"/>
        <w:spacing w:after="0" w:line="240" w:lineRule="auto"/>
      </w:pPr>
      <w:r>
        <w:t xml:space="preserve">Have </w:t>
      </w:r>
      <w:r w:rsidR="002A15B6">
        <w:t>the</w:t>
      </w:r>
      <w:r>
        <w:t xml:space="preserve"> ability to proofread and edit the content.</w:t>
      </w:r>
    </w:p>
    <w:p w:rsidR="006C4DA4" w:rsidRDefault="006C4DA4" w:rsidP="006C4DA4">
      <w:pPr>
        <w:pStyle w:val="ListParagraph"/>
        <w:numPr>
          <w:ilvl w:val="0"/>
          <w:numId w:val="2"/>
        </w:numPr>
        <w:shd w:val="clear" w:color="auto" w:fill="FFFFFF"/>
        <w:spacing w:after="0" w:line="240" w:lineRule="auto"/>
      </w:pPr>
      <w:r>
        <w:t xml:space="preserve">Use catchy language to attract </w:t>
      </w:r>
      <w:r w:rsidR="002A15B6">
        <w:t xml:space="preserve">the </w:t>
      </w:r>
      <w:r>
        <w:t>audience.</w:t>
      </w:r>
    </w:p>
    <w:p w:rsidR="006C4DA4" w:rsidRDefault="007E1CA8" w:rsidP="006C4DA4">
      <w:pPr>
        <w:pStyle w:val="ListParagraph"/>
        <w:numPr>
          <w:ilvl w:val="0"/>
          <w:numId w:val="2"/>
        </w:numPr>
        <w:shd w:val="clear" w:color="auto" w:fill="FFFFFF"/>
        <w:spacing w:after="0" w:line="240" w:lineRule="auto"/>
      </w:pPr>
      <w:r>
        <w:t>Have experience of writing about different industries.</w:t>
      </w:r>
    </w:p>
    <w:p w:rsidR="007E1CA8" w:rsidRPr="00B40278" w:rsidRDefault="007E1CA8" w:rsidP="006C4DA4">
      <w:pPr>
        <w:pStyle w:val="ListParagraph"/>
        <w:numPr>
          <w:ilvl w:val="0"/>
          <w:numId w:val="2"/>
        </w:numPr>
        <w:shd w:val="clear" w:color="auto" w:fill="FFFFFF"/>
        <w:spacing w:after="0" w:line="240" w:lineRule="auto"/>
      </w:pPr>
      <w:r>
        <w:t>Do research to enhance the quality of the content.</w:t>
      </w:r>
    </w:p>
    <w:p w:rsidR="008C3BE4" w:rsidRDefault="008C3BE4" w:rsidP="008C3BE4"/>
    <w:p w:rsidR="00AE4ACB" w:rsidRDefault="0091417F" w:rsidP="0091417F">
      <w:r>
        <w:t xml:space="preserve">Those, who want to learn content writing and make </w:t>
      </w:r>
      <w:r w:rsidR="002A15B6">
        <w:t xml:space="preserve">a </w:t>
      </w:r>
      <w:r>
        <w:t xml:space="preserve">career in </w:t>
      </w:r>
      <w:proofErr w:type="gramStart"/>
      <w:r>
        <w:t>it</w:t>
      </w:r>
      <w:proofErr w:type="gramEnd"/>
      <w:r>
        <w:t xml:space="preserve"> can start learning from online. There are various paid and free content writing courses available on different websites as well as a lot of videos on YouTube. You can start your own blog and post content </w:t>
      </w:r>
      <w:r w:rsidR="002A15B6">
        <w:t>of your interested that will help you to determine the quality of your writing.</w:t>
      </w:r>
    </w:p>
    <w:p w:rsidR="002A15B6" w:rsidRDefault="002A15B6" w:rsidP="0091417F">
      <w:r>
        <w:t>To sum up, what we can say is that the content is the backbone of web marketing. So when we think about making website the first thing we need to focus on is to write good content.</w:t>
      </w:r>
    </w:p>
    <w:p w:rsidR="002A15B6" w:rsidRDefault="002A15B6" w:rsidP="0091417F"/>
    <w:p w:rsidR="00AE4ACB" w:rsidRDefault="00401AE1" w:rsidP="00401AE1">
      <w:pPr>
        <w:pStyle w:val="ListParagraph"/>
        <w:tabs>
          <w:tab w:val="left" w:pos="5510"/>
        </w:tabs>
      </w:pPr>
      <w:r>
        <w:tab/>
      </w:r>
    </w:p>
    <w:p w:rsidR="00AE4ACB" w:rsidRDefault="00AE4ACB" w:rsidP="00AE4ACB">
      <w:pPr>
        <w:pStyle w:val="ListParagraph"/>
      </w:pPr>
    </w:p>
    <w:p w:rsidR="00633C18" w:rsidRDefault="00633C18" w:rsidP="00633C18">
      <w:pPr>
        <w:pStyle w:val="ListParagraph"/>
      </w:pPr>
    </w:p>
    <w:p w:rsidR="00522E51" w:rsidRDefault="00522E51" w:rsidP="007C03FB">
      <w:pPr>
        <w:pStyle w:val="ListParagraph"/>
      </w:pPr>
    </w:p>
    <w:p w:rsidR="000563CC" w:rsidRDefault="000563CC" w:rsidP="007C03FB">
      <w:pPr>
        <w:pStyle w:val="ListParagraph"/>
      </w:pPr>
    </w:p>
    <w:p w:rsidR="000563CC" w:rsidRDefault="000563CC" w:rsidP="007C03FB">
      <w:pPr>
        <w:pStyle w:val="ListParagraph"/>
      </w:pPr>
    </w:p>
    <w:p w:rsidR="000563CC" w:rsidRPr="007C03FB" w:rsidRDefault="000563CC" w:rsidP="007C03FB">
      <w:pPr>
        <w:pStyle w:val="ListParagraph"/>
      </w:pPr>
    </w:p>
    <w:p w:rsidR="00C11F83" w:rsidRDefault="003E5891" w:rsidP="00577933">
      <w:pPr>
        <w:pStyle w:val="ListParagraph"/>
      </w:pPr>
      <w:r>
        <w:t xml:space="preserve"> </w:t>
      </w:r>
    </w:p>
    <w:sectPr w:rsidR="00C11F8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E40F66"/>
    <w:multiLevelType w:val="hybridMultilevel"/>
    <w:tmpl w:val="129C2E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B8F4E4C"/>
    <w:multiLevelType w:val="hybridMultilevel"/>
    <w:tmpl w:val="F6E078B8"/>
    <w:lvl w:ilvl="0" w:tplc="0409000B">
      <w:start w:val="1"/>
      <w:numFmt w:val="bullet"/>
      <w:lvlText w:val=""/>
      <w:lvlJc w:val="left"/>
      <w:pPr>
        <w:ind w:left="1058" w:hanging="360"/>
      </w:pPr>
      <w:rPr>
        <w:rFonts w:ascii="Wingdings" w:hAnsi="Wingdings" w:hint="default"/>
      </w:rPr>
    </w:lvl>
    <w:lvl w:ilvl="1" w:tplc="04090003" w:tentative="1">
      <w:start w:val="1"/>
      <w:numFmt w:val="bullet"/>
      <w:lvlText w:val="o"/>
      <w:lvlJc w:val="left"/>
      <w:pPr>
        <w:ind w:left="1778" w:hanging="360"/>
      </w:pPr>
      <w:rPr>
        <w:rFonts w:ascii="Courier New" w:hAnsi="Courier New" w:cs="Courier New" w:hint="default"/>
      </w:rPr>
    </w:lvl>
    <w:lvl w:ilvl="2" w:tplc="04090005" w:tentative="1">
      <w:start w:val="1"/>
      <w:numFmt w:val="bullet"/>
      <w:lvlText w:val=""/>
      <w:lvlJc w:val="left"/>
      <w:pPr>
        <w:ind w:left="2498" w:hanging="360"/>
      </w:pPr>
      <w:rPr>
        <w:rFonts w:ascii="Wingdings" w:hAnsi="Wingdings" w:hint="default"/>
      </w:rPr>
    </w:lvl>
    <w:lvl w:ilvl="3" w:tplc="04090001" w:tentative="1">
      <w:start w:val="1"/>
      <w:numFmt w:val="bullet"/>
      <w:lvlText w:val=""/>
      <w:lvlJc w:val="left"/>
      <w:pPr>
        <w:ind w:left="3218" w:hanging="360"/>
      </w:pPr>
      <w:rPr>
        <w:rFonts w:ascii="Symbol" w:hAnsi="Symbol" w:hint="default"/>
      </w:rPr>
    </w:lvl>
    <w:lvl w:ilvl="4" w:tplc="04090003" w:tentative="1">
      <w:start w:val="1"/>
      <w:numFmt w:val="bullet"/>
      <w:lvlText w:val="o"/>
      <w:lvlJc w:val="left"/>
      <w:pPr>
        <w:ind w:left="3938" w:hanging="360"/>
      </w:pPr>
      <w:rPr>
        <w:rFonts w:ascii="Courier New" w:hAnsi="Courier New" w:cs="Courier New" w:hint="default"/>
      </w:rPr>
    </w:lvl>
    <w:lvl w:ilvl="5" w:tplc="04090005" w:tentative="1">
      <w:start w:val="1"/>
      <w:numFmt w:val="bullet"/>
      <w:lvlText w:val=""/>
      <w:lvlJc w:val="left"/>
      <w:pPr>
        <w:ind w:left="4658" w:hanging="360"/>
      </w:pPr>
      <w:rPr>
        <w:rFonts w:ascii="Wingdings" w:hAnsi="Wingdings" w:hint="default"/>
      </w:rPr>
    </w:lvl>
    <w:lvl w:ilvl="6" w:tplc="04090001" w:tentative="1">
      <w:start w:val="1"/>
      <w:numFmt w:val="bullet"/>
      <w:lvlText w:val=""/>
      <w:lvlJc w:val="left"/>
      <w:pPr>
        <w:ind w:left="5378" w:hanging="360"/>
      </w:pPr>
      <w:rPr>
        <w:rFonts w:ascii="Symbol" w:hAnsi="Symbol" w:hint="default"/>
      </w:rPr>
    </w:lvl>
    <w:lvl w:ilvl="7" w:tplc="04090003" w:tentative="1">
      <w:start w:val="1"/>
      <w:numFmt w:val="bullet"/>
      <w:lvlText w:val="o"/>
      <w:lvlJc w:val="left"/>
      <w:pPr>
        <w:ind w:left="6098" w:hanging="360"/>
      </w:pPr>
      <w:rPr>
        <w:rFonts w:ascii="Courier New" w:hAnsi="Courier New" w:cs="Courier New" w:hint="default"/>
      </w:rPr>
    </w:lvl>
    <w:lvl w:ilvl="8" w:tplc="04090005" w:tentative="1">
      <w:start w:val="1"/>
      <w:numFmt w:val="bullet"/>
      <w:lvlText w:val=""/>
      <w:lvlJc w:val="left"/>
      <w:pPr>
        <w:ind w:left="6818" w:hanging="360"/>
      </w:pPr>
      <w:rPr>
        <w:rFonts w:ascii="Wingdings" w:hAnsi="Wingdings" w:hint="default"/>
      </w:rPr>
    </w:lvl>
  </w:abstractNum>
  <w:abstractNum w:abstractNumId="2">
    <w:nsid w:val="5158700B"/>
    <w:multiLevelType w:val="hybridMultilevel"/>
    <w:tmpl w:val="71BA63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NDQxMLAwMbawMLU0N7NQ0lEKTi0uzszPAykwrAUAvukXNiwAAAA="/>
  </w:docVars>
  <w:rsids>
    <w:rsidRoot w:val="000E23FE"/>
    <w:rsid w:val="00003A03"/>
    <w:rsid w:val="000563CC"/>
    <w:rsid w:val="000E23FE"/>
    <w:rsid w:val="002A15B6"/>
    <w:rsid w:val="003E5891"/>
    <w:rsid w:val="00401AE1"/>
    <w:rsid w:val="00522E51"/>
    <w:rsid w:val="00551229"/>
    <w:rsid w:val="00577933"/>
    <w:rsid w:val="00633C18"/>
    <w:rsid w:val="006C4DA4"/>
    <w:rsid w:val="007C03FB"/>
    <w:rsid w:val="007E1CA8"/>
    <w:rsid w:val="008C3BE4"/>
    <w:rsid w:val="0091417F"/>
    <w:rsid w:val="00AE4ACB"/>
    <w:rsid w:val="00B40278"/>
    <w:rsid w:val="00C11F83"/>
    <w:rsid w:val="00DD07C4"/>
    <w:rsid w:val="00EA68C9"/>
    <w:rsid w:val="00EE118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B4027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5891"/>
    <w:pPr>
      <w:ind w:left="720"/>
      <w:contextualSpacing/>
    </w:pPr>
  </w:style>
  <w:style w:type="character" w:styleId="Hyperlink">
    <w:name w:val="Hyperlink"/>
    <w:basedOn w:val="DefaultParagraphFont"/>
    <w:uiPriority w:val="99"/>
    <w:semiHidden/>
    <w:unhideWhenUsed/>
    <w:rsid w:val="00B40278"/>
    <w:rPr>
      <w:color w:val="0000FF"/>
      <w:u w:val="single"/>
    </w:rPr>
  </w:style>
  <w:style w:type="character" w:customStyle="1" w:styleId="e24kjd">
    <w:name w:val="e24kjd"/>
    <w:basedOn w:val="DefaultParagraphFont"/>
    <w:rsid w:val="00B40278"/>
  </w:style>
  <w:style w:type="character" w:customStyle="1" w:styleId="Heading3Char">
    <w:name w:val="Heading 3 Char"/>
    <w:basedOn w:val="DefaultParagraphFont"/>
    <w:link w:val="Heading3"/>
    <w:uiPriority w:val="9"/>
    <w:rsid w:val="00B40278"/>
    <w:rPr>
      <w:rFonts w:ascii="Times New Roman" w:eastAsia="Times New Roman" w:hAnsi="Times New Roman" w:cs="Times New Roman"/>
      <w:b/>
      <w:bCs/>
      <w:sz w:val="27"/>
      <w:szCs w:val="27"/>
    </w:rPr>
  </w:style>
  <w:style w:type="character" w:customStyle="1" w:styleId="st">
    <w:name w:val="st"/>
    <w:basedOn w:val="DefaultParagraphFont"/>
    <w:rsid w:val="00B40278"/>
  </w:style>
  <w:style w:type="character" w:styleId="Emphasis">
    <w:name w:val="Emphasis"/>
    <w:basedOn w:val="DefaultParagraphFont"/>
    <w:uiPriority w:val="20"/>
    <w:qFormat/>
    <w:rsid w:val="00B40278"/>
    <w:rPr>
      <w:i/>
      <w:iCs/>
    </w:rPr>
  </w:style>
</w:styles>
</file>

<file path=word/webSettings.xml><?xml version="1.0" encoding="utf-8"?>
<w:webSettings xmlns:r="http://schemas.openxmlformats.org/officeDocument/2006/relationships" xmlns:w="http://schemas.openxmlformats.org/wordprocessingml/2006/main">
  <w:divs>
    <w:div w:id="1490320779">
      <w:bodyDiv w:val="1"/>
      <w:marLeft w:val="0"/>
      <w:marRight w:val="0"/>
      <w:marTop w:val="0"/>
      <w:marBottom w:val="0"/>
      <w:divBdr>
        <w:top w:val="none" w:sz="0" w:space="0" w:color="auto"/>
        <w:left w:val="none" w:sz="0" w:space="0" w:color="auto"/>
        <w:bottom w:val="none" w:sz="0" w:space="0" w:color="auto"/>
        <w:right w:val="none" w:sz="0" w:space="0" w:color="auto"/>
      </w:divBdr>
      <w:divsChild>
        <w:div w:id="1175919477">
          <w:marLeft w:val="0"/>
          <w:marRight w:val="0"/>
          <w:marTop w:val="0"/>
          <w:marBottom w:val="338"/>
          <w:divBdr>
            <w:top w:val="none" w:sz="0" w:space="0" w:color="auto"/>
            <w:left w:val="none" w:sz="0" w:space="0" w:color="auto"/>
            <w:bottom w:val="none" w:sz="0" w:space="0" w:color="auto"/>
            <w:right w:val="none" w:sz="0" w:space="0" w:color="auto"/>
          </w:divBdr>
          <w:divsChild>
            <w:div w:id="1040589555">
              <w:marLeft w:val="0"/>
              <w:marRight w:val="0"/>
              <w:marTop w:val="0"/>
              <w:marBottom w:val="0"/>
              <w:divBdr>
                <w:top w:val="none" w:sz="0" w:space="0" w:color="auto"/>
                <w:left w:val="none" w:sz="0" w:space="0" w:color="auto"/>
                <w:bottom w:val="none" w:sz="0" w:space="0" w:color="auto"/>
                <w:right w:val="none" w:sz="0" w:space="0" w:color="auto"/>
              </w:divBdr>
              <w:divsChild>
                <w:div w:id="676422474">
                  <w:marLeft w:val="0"/>
                  <w:marRight w:val="0"/>
                  <w:marTop w:val="0"/>
                  <w:marBottom w:val="0"/>
                  <w:divBdr>
                    <w:top w:val="none" w:sz="0" w:space="0" w:color="auto"/>
                    <w:left w:val="none" w:sz="0" w:space="0" w:color="auto"/>
                    <w:bottom w:val="none" w:sz="0" w:space="0" w:color="auto"/>
                    <w:right w:val="none" w:sz="0" w:space="0" w:color="auto"/>
                  </w:divBdr>
                  <w:divsChild>
                    <w:div w:id="284429357">
                      <w:marLeft w:val="0"/>
                      <w:marRight w:val="0"/>
                      <w:marTop w:val="0"/>
                      <w:marBottom w:val="0"/>
                      <w:divBdr>
                        <w:top w:val="none" w:sz="0" w:space="0" w:color="auto"/>
                        <w:left w:val="none" w:sz="0" w:space="0" w:color="auto"/>
                        <w:bottom w:val="none" w:sz="0" w:space="0" w:color="auto"/>
                        <w:right w:val="none" w:sz="0" w:space="0" w:color="auto"/>
                      </w:divBdr>
                      <w:divsChild>
                        <w:div w:id="47199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057693">
          <w:marLeft w:val="0"/>
          <w:marRight w:val="0"/>
          <w:marTop w:val="0"/>
          <w:marBottom w:val="338"/>
          <w:divBdr>
            <w:top w:val="none" w:sz="0" w:space="0" w:color="auto"/>
            <w:left w:val="none" w:sz="0" w:space="0" w:color="auto"/>
            <w:bottom w:val="none" w:sz="0" w:space="0" w:color="auto"/>
            <w:right w:val="none" w:sz="0" w:space="0" w:color="auto"/>
          </w:divBdr>
          <w:divsChild>
            <w:div w:id="140390229">
              <w:marLeft w:val="0"/>
              <w:marRight w:val="0"/>
              <w:marTop w:val="0"/>
              <w:marBottom w:val="0"/>
              <w:divBdr>
                <w:top w:val="none" w:sz="0" w:space="0" w:color="auto"/>
                <w:left w:val="none" w:sz="0" w:space="0" w:color="auto"/>
                <w:bottom w:val="none" w:sz="0" w:space="0" w:color="auto"/>
                <w:right w:val="none" w:sz="0" w:space="0" w:color="auto"/>
              </w:divBdr>
              <w:divsChild>
                <w:div w:id="1270091333">
                  <w:marLeft w:val="0"/>
                  <w:marRight w:val="0"/>
                  <w:marTop w:val="0"/>
                  <w:marBottom w:val="0"/>
                  <w:divBdr>
                    <w:top w:val="none" w:sz="0" w:space="0" w:color="auto"/>
                    <w:left w:val="none" w:sz="0" w:space="0" w:color="auto"/>
                    <w:bottom w:val="none" w:sz="0" w:space="0" w:color="auto"/>
                    <w:right w:val="none" w:sz="0" w:space="0" w:color="auto"/>
                  </w:divBdr>
                  <w:divsChild>
                    <w:div w:id="205160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819837">
      <w:bodyDiv w:val="1"/>
      <w:marLeft w:val="0"/>
      <w:marRight w:val="0"/>
      <w:marTop w:val="0"/>
      <w:marBottom w:val="0"/>
      <w:divBdr>
        <w:top w:val="none" w:sz="0" w:space="0" w:color="auto"/>
        <w:left w:val="none" w:sz="0" w:space="0" w:color="auto"/>
        <w:bottom w:val="none" w:sz="0" w:space="0" w:color="auto"/>
        <w:right w:val="none" w:sz="0" w:space="0" w:color="auto"/>
      </w:divBdr>
      <w:divsChild>
        <w:div w:id="774591475">
          <w:marLeft w:val="250"/>
          <w:marRight w:val="0"/>
          <w:marTop w:val="0"/>
          <w:marBottom w:val="0"/>
          <w:divBdr>
            <w:top w:val="none" w:sz="0" w:space="0" w:color="auto"/>
            <w:left w:val="none" w:sz="0" w:space="0" w:color="auto"/>
            <w:bottom w:val="none" w:sz="0" w:space="0" w:color="auto"/>
            <w:right w:val="none" w:sz="0" w:space="0" w:color="auto"/>
          </w:divBdr>
          <w:divsChild>
            <w:div w:id="2067071477">
              <w:marLeft w:val="0"/>
              <w:marRight w:val="0"/>
              <w:marTop w:val="0"/>
              <w:marBottom w:val="0"/>
              <w:divBdr>
                <w:top w:val="none" w:sz="0" w:space="0" w:color="auto"/>
                <w:left w:val="none" w:sz="0" w:space="0" w:color="auto"/>
                <w:bottom w:val="none" w:sz="0" w:space="0" w:color="auto"/>
                <w:right w:val="none" w:sz="0" w:space="0" w:color="auto"/>
              </w:divBdr>
              <w:divsChild>
                <w:div w:id="303699619">
                  <w:marLeft w:val="0"/>
                  <w:marRight w:val="0"/>
                  <w:marTop w:val="0"/>
                  <w:marBottom w:val="0"/>
                  <w:divBdr>
                    <w:top w:val="none" w:sz="0" w:space="0" w:color="auto"/>
                    <w:left w:val="none" w:sz="0" w:space="0" w:color="auto"/>
                    <w:bottom w:val="none" w:sz="0" w:space="0" w:color="auto"/>
                    <w:right w:val="none" w:sz="0" w:space="0" w:color="auto"/>
                  </w:divBdr>
                  <w:divsChild>
                    <w:div w:id="126897988">
                      <w:marLeft w:val="0"/>
                      <w:marRight w:val="0"/>
                      <w:marTop w:val="0"/>
                      <w:marBottom w:val="0"/>
                      <w:divBdr>
                        <w:top w:val="none" w:sz="0" w:space="0" w:color="auto"/>
                        <w:left w:val="none" w:sz="0" w:space="0" w:color="auto"/>
                        <w:bottom w:val="none" w:sz="0" w:space="0" w:color="auto"/>
                        <w:right w:val="none" w:sz="0" w:space="0" w:color="auto"/>
                      </w:divBdr>
                      <w:divsChild>
                        <w:div w:id="1758793012">
                          <w:marLeft w:val="0"/>
                          <w:marRight w:val="0"/>
                          <w:marTop w:val="0"/>
                          <w:marBottom w:val="0"/>
                          <w:divBdr>
                            <w:top w:val="none" w:sz="0" w:space="0" w:color="auto"/>
                            <w:left w:val="none" w:sz="0" w:space="0" w:color="auto"/>
                            <w:bottom w:val="none" w:sz="0" w:space="0" w:color="auto"/>
                            <w:right w:val="none" w:sz="0" w:space="0" w:color="auto"/>
                          </w:divBdr>
                          <w:divsChild>
                            <w:div w:id="1832136133">
                              <w:marLeft w:val="0"/>
                              <w:marRight w:val="0"/>
                              <w:marTop w:val="0"/>
                              <w:marBottom w:val="0"/>
                              <w:divBdr>
                                <w:top w:val="none" w:sz="0" w:space="0" w:color="auto"/>
                                <w:left w:val="none" w:sz="0" w:space="0" w:color="auto"/>
                                <w:bottom w:val="none" w:sz="0" w:space="0" w:color="auto"/>
                                <w:right w:val="none" w:sz="0" w:space="0" w:color="auto"/>
                              </w:divBdr>
                              <w:divsChild>
                                <w:div w:id="1683625291">
                                  <w:marLeft w:val="0"/>
                                  <w:marRight w:val="0"/>
                                  <w:marTop w:val="0"/>
                                  <w:marBottom w:val="0"/>
                                  <w:divBdr>
                                    <w:top w:val="none" w:sz="0" w:space="0" w:color="auto"/>
                                    <w:left w:val="none" w:sz="0" w:space="0" w:color="auto"/>
                                    <w:bottom w:val="none" w:sz="0" w:space="0" w:color="auto"/>
                                    <w:right w:val="none" w:sz="0" w:space="0" w:color="auto"/>
                                  </w:divBdr>
                                  <w:divsChild>
                                    <w:div w:id="28176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32569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7</TotalTime>
  <Pages>2</Pages>
  <Words>548</Words>
  <Characters>312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6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cp:revision>
  <dcterms:created xsi:type="dcterms:W3CDTF">2019-08-27T17:26:00Z</dcterms:created>
  <dcterms:modified xsi:type="dcterms:W3CDTF">2019-08-27T23:57:00Z</dcterms:modified>
</cp:coreProperties>
</file>